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D115C" w14:textId="77777777" w:rsidR="0096045F" w:rsidRDefault="0096045F" w:rsidP="0096045F">
      <w:r>
        <w:t>selector</w:t>
      </w:r>
    </w:p>
    <w:p w14:paraId="106FD296" w14:textId="77777777" w:rsidR="0096045F" w:rsidRDefault="0096045F" w:rsidP="0096045F"/>
    <w:p w14:paraId="2CEE8801" w14:textId="77777777" w:rsidR="0096045F" w:rsidRDefault="0096045F" w:rsidP="0096045F">
      <w:r>
        <w:t xml:space="preserve">By </w:t>
      </w:r>
      <w:proofErr w:type="gramStart"/>
      <w:r>
        <w:t>default</w:t>
      </w:r>
      <w:proofErr w:type="gramEnd"/>
      <w:r>
        <w:t xml:space="preserve"> in the CSS box model, the width and height you assign to an element is applied only to the element's content box. If the element has any border or padding, this is then added to the width and height to arrive at the size of the box that's rendered on the screen. This means that when you set width and height, you have to adjust the value you give to allow for any border or padding that may be added. For example, if you have four boxes with width: 25</w:t>
      </w:r>
      <w:proofErr w:type="gramStart"/>
      <w:r>
        <w:t>%;,</w:t>
      </w:r>
      <w:proofErr w:type="gramEnd"/>
      <w:r>
        <w:t xml:space="preserve"> if any has left or right padding or a left or right border, they will not by default fit on one line within the constraints of the parent container.</w:t>
      </w:r>
    </w:p>
    <w:p w14:paraId="55E45B17" w14:textId="77777777" w:rsidR="0096045F" w:rsidRDefault="0096045F" w:rsidP="0096045F"/>
    <w:p w14:paraId="34875B32" w14:textId="77777777" w:rsidR="0096045F" w:rsidRDefault="0096045F" w:rsidP="0096045F"/>
    <w:p w14:paraId="47C25ED6" w14:textId="77777777" w:rsidR="0096045F" w:rsidRDefault="0096045F" w:rsidP="0096045F"/>
    <w:p w14:paraId="06BD1123" w14:textId="77777777" w:rsidR="0096045F" w:rsidRDefault="0096045F" w:rsidP="0096045F"/>
    <w:p w14:paraId="1E471394" w14:textId="77777777" w:rsidR="0096045F" w:rsidRDefault="0096045F" w:rsidP="0096045F"/>
    <w:p w14:paraId="27C6E085" w14:textId="77777777" w:rsidR="0096045F" w:rsidRDefault="0096045F" w:rsidP="0096045F"/>
    <w:p w14:paraId="13A01A4C" w14:textId="77777777" w:rsidR="0096045F" w:rsidRDefault="0096045F" w:rsidP="0096045F">
      <w:proofErr w:type="spellStart"/>
      <w:r>
        <w:t>Remaind</w:t>
      </w:r>
      <w:proofErr w:type="spellEnd"/>
      <w:r>
        <w:t>:</w:t>
      </w:r>
    </w:p>
    <w:p w14:paraId="001D9022" w14:textId="77777777" w:rsidR="0096045F" w:rsidRDefault="0096045F" w:rsidP="0096045F">
      <w:r>
        <w:t>https://</w:t>
      </w:r>
      <w:proofErr w:type="spellStart"/>
      <w:r>
        <w:t>www.w3schools.com</w:t>
      </w:r>
      <w:proofErr w:type="spellEnd"/>
      <w:r>
        <w:t>/tags/</w:t>
      </w:r>
      <w:proofErr w:type="spellStart"/>
      <w:r>
        <w:t>att_meta_http_equiv.asp</w:t>
      </w:r>
      <w:proofErr w:type="spellEnd"/>
    </w:p>
    <w:p w14:paraId="092F1683" w14:textId="77777777" w:rsidR="0096045F" w:rsidRDefault="0096045F" w:rsidP="0096045F">
      <w:r>
        <w:t>https://</w:t>
      </w:r>
      <w:proofErr w:type="spellStart"/>
      <w:r>
        <w:t>www.w3schools.com</w:t>
      </w:r>
      <w:proofErr w:type="spellEnd"/>
      <w:r>
        <w:t>/html/</w:t>
      </w:r>
      <w:proofErr w:type="spellStart"/>
      <w:r>
        <w:t>html_head.asp</w:t>
      </w:r>
      <w:proofErr w:type="spellEnd"/>
    </w:p>
    <w:p w14:paraId="6E7F4EDE" w14:textId="77777777" w:rsidR="0096045F" w:rsidRDefault="0096045F" w:rsidP="0096045F"/>
    <w:p w14:paraId="25019A78" w14:textId="77777777" w:rsidR="0096045F" w:rsidRDefault="0096045F" w:rsidP="0096045F">
      <w:r>
        <w:t>If the contents of the element represent a standalone, atomic unit of content that makes sense syndicated as a standalone piece (</w:t>
      </w:r>
      <w:proofErr w:type="gramStart"/>
      <w:r>
        <w:t>e.g.</w:t>
      </w:r>
      <w:proofErr w:type="gramEnd"/>
      <w:r>
        <w:t xml:space="preserve"> a blog post or blog comment, or a newspaper article), the &lt;article&gt; element would be a better choice.</w:t>
      </w:r>
    </w:p>
    <w:p w14:paraId="498FB3A7" w14:textId="77777777" w:rsidR="0096045F" w:rsidRDefault="0096045F" w:rsidP="0096045F">
      <w:r>
        <w:t>If the contents represent useful tangential information that works alongside the main content, but is not directly part of it (like related links, or an author bio), use an &lt;aside&gt;.</w:t>
      </w:r>
    </w:p>
    <w:p w14:paraId="28EBE124" w14:textId="77777777" w:rsidR="0096045F" w:rsidRDefault="0096045F" w:rsidP="0096045F">
      <w:r>
        <w:t>If the contents represent the main content area of a document, use &lt;main&gt;.</w:t>
      </w:r>
    </w:p>
    <w:p w14:paraId="7C28E2E3" w14:textId="77777777" w:rsidR="0096045F" w:rsidRDefault="0096045F" w:rsidP="0096045F">
      <w:r>
        <w:t>If you are only using the element as a styling wrapper, use a &lt;div&gt;. An unwritten rule is that a &lt;section&gt; should logically appear in the outline of a document.</w:t>
      </w:r>
    </w:p>
    <w:p w14:paraId="4795233D" w14:textId="77777777" w:rsidR="0096045F" w:rsidRDefault="0096045F" w:rsidP="0096045F"/>
    <w:p w14:paraId="3F75AFE8" w14:textId="77777777" w:rsidR="0096045F" w:rsidRDefault="0096045F" w:rsidP="0096045F"/>
    <w:p w14:paraId="20EA1B78" w14:textId="77777777" w:rsidR="0096045F" w:rsidRDefault="0096045F" w:rsidP="0096045F"/>
    <w:p w14:paraId="502C894F" w14:textId="77777777" w:rsidR="0096045F" w:rsidRDefault="0096045F" w:rsidP="0096045F"/>
    <w:p w14:paraId="579C76D0" w14:textId="77777777" w:rsidR="0096045F" w:rsidRDefault="0096045F" w:rsidP="0096045F">
      <w:proofErr w:type="gramStart"/>
      <w:r>
        <w:t>::</w:t>
      </w:r>
      <w:proofErr w:type="gramEnd"/>
      <w:r>
        <w:t>after (:after)</w:t>
      </w:r>
    </w:p>
    <w:p w14:paraId="2886DE9C" w14:textId="77777777" w:rsidR="0096045F" w:rsidRDefault="0096045F" w:rsidP="0096045F">
      <w:r>
        <w:t>https://</w:t>
      </w:r>
      <w:proofErr w:type="spellStart"/>
      <w:r>
        <w:t>developer.mozilla.org</w:t>
      </w:r>
      <w:proofErr w:type="spellEnd"/>
      <w:r>
        <w:t>/</w:t>
      </w:r>
      <w:proofErr w:type="spellStart"/>
      <w:r>
        <w:t>en</w:t>
      </w:r>
      <w:proofErr w:type="spellEnd"/>
      <w:r>
        <w:t>-US/docs/Web/CSS/::after</w:t>
      </w:r>
    </w:p>
    <w:p w14:paraId="5916C05E" w14:textId="77777777" w:rsidR="0096045F" w:rsidRDefault="0096045F" w:rsidP="0096045F">
      <w:r>
        <w:lastRenderedPageBreak/>
        <w:t>https://</w:t>
      </w:r>
      <w:proofErr w:type="spellStart"/>
      <w:r>
        <w:t>opentag.ir</w:t>
      </w:r>
      <w:proofErr w:type="spellEnd"/>
      <w:r>
        <w:t>/</w:t>
      </w:r>
      <w:proofErr w:type="spellStart"/>
      <w:r>
        <w:t>css</w:t>
      </w:r>
      <w:proofErr w:type="spellEnd"/>
      <w:r>
        <w:t>-after/</w:t>
      </w:r>
    </w:p>
    <w:p w14:paraId="58DEAABE" w14:textId="77777777" w:rsidR="0096045F" w:rsidRDefault="0096045F" w:rsidP="0096045F">
      <w:r>
        <w:t>https://pvlearn.com/product/pseudo-element-%D8%B4%D8%A8%D9%87-%D8%B9%D9%86%D8%A7%D8%B5%D8%B1-%D8%AF%D8%B1-css/</w:t>
      </w:r>
    </w:p>
    <w:p w14:paraId="714917A2" w14:textId="77777777" w:rsidR="0096045F" w:rsidRDefault="0096045F" w:rsidP="0096045F">
      <w:r>
        <w:t>https://</w:t>
      </w:r>
      <w:proofErr w:type="spellStart"/>
      <w:r>
        <w:t>sariasan.com</w:t>
      </w:r>
      <w:proofErr w:type="spellEnd"/>
      <w:r>
        <w:t>/</w:t>
      </w:r>
      <w:proofErr w:type="spellStart"/>
      <w:r>
        <w:t>css1</w:t>
      </w:r>
      <w:proofErr w:type="spellEnd"/>
      <w:r>
        <w:t>/pseudo-elements/</w:t>
      </w:r>
    </w:p>
    <w:p w14:paraId="1C1C8F2D" w14:textId="77777777" w:rsidR="0096045F" w:rsidRDefault="0096045F" w:rsidP="0096045F">
      <w:r>
        <w:t>https://blog.faradars.org/pseudo-classes-and-pseudo-elements-in-css/</w:t>
      </w:r>
    </w:p>
    <w:p w14:paraId="0EAD656D" w14:textId="77777777" w:rsidR="0096045F" w:rsidRDefault="0096045F" w:rsidP="0096045F">
      <w:r>
        <w:t>https://stackoverflow.com/questions/31317238/why-use-selector-in-combination-with-before-and-after</w:t>
      </w:r>
    </w:p>
    <w:p w14:paraId="2D18C34B" w14:textId="77777777" w:rsidR="0096045F" w:rsidRDefault="0096045F" w:rsidP="0096045F">
      <w:r>
        <w:t>https://</w:t>
      </w:r>
      <w:proofErr w:type="spellStart"/>
      <w:r>
        <w:t>forum.freecodecamp.org</w:t>
      </w:r>
      <w:proofErr w:type="spellEnd"/>
      <w:r>
        <w:t>/t/understanding-before/446292</w:t>
      </w:r>
    </w:p>
    <w:p w14:paraId="2A08CCAB" w14:textId="77777777" w:rsidR="0096045F" w:rsidRDefault="0096045F" w:rsidP="0096045F">
      <w:r>
        <w:t>http://</w:t>
      </w:r>
      <w:proofErr w:type="spellStart"/>
      <w:r>
        <w:t>jsfiddle.net</w:t>
      </w:r>
      <w:proofErr w:type="spellEnd"/>
      <w:r>
        <w:t>/</w:t>
      </w:r>
      <w:proofErr w:type="spellStart"/>
      <w:r>
        <w:t>gwbp2vpL</w:t>
      </w:r>
      <w:proofErr w:type="spellEnd"/>
      <w:r>
        <w:t>/1/</w:t>
      </w:r>
    </w:p>
    <w:p w14:paraId="2EA08D58" w14:textId="77777777" w:rsidR="0096045F" w:rsidRDefault="0096045F" w:rsidP="0096045F"/>
    <w:p w14:paraId="605B3EE9" w14:textId="77777777" w:rsidR="0096045F" w:rsidRDefault="0096045F" w:rsidP="0096045F"/>
    <w:p w14:paraId="27895799" w14:textId="77777777" w:rsidR="0096045F" w:rsidRDefault="0096045F" w:rsidP="0096045F"/>
    <w:p w14:paraId="5AF25216" w14:textId="77777777" w:rsidR="0096045F" w:rsidRDefault="0096045F" w:rsidP="0096045F">
      <w:r>
        <w:t>CSS Selectors</w:t>
      </w:r>
    </w:p>
    <w:p w14:paraId="1D43F71A" w14:textId="77777777" w:rsidR="0096045F" w:rsidRDefault="0096045F" w:rsidP="0096045F">
      <w:r>
        <w:t>https://</w:t>
      </w:r>
      <w:proofErr w:type="spellStart"/>
      <w:r>
        <w:t>www.w3schools.com</w:t>
      </w:r>
      <w:proofErr w:type="spellEnd"/>
      <w:r>
        <w:t>/</w:t>
      </w:r>
      <w:proofErr w:type="spellStart"/>
      <w:r>
        <w:t>cssref</w:t>
      </w:r>
      <w:proofErr w:type="spellEnd"/>
      <w:r>
        <w:t>/</w:t>
      </w:r>
      <w:proofErr w:type="spellStart"/>
      <w:r>
        <w:t>css_selectors.asp</w:t>
      </w:r>
      <w:proofErr w:type="spellEnd"/>
    </w:p>
    <w:p w14:paraId="536B6381" w14:textId="77777777" w:rsidR="0096045F" w:rsidRDefault="0096045F" w:rsidP="0096045F"/>
    <w:p w14:paraId="59D53B81" w14:textId="77777777" w:rsidR="0096045F" w:rsidRDefault="0096045F" w:rsidP="0096045F"/>
    <w:p w14:paraId="6458B66D" w14:textId="77777777" w:rsidR="0096045F" w:rsidRDefault="0096045F" w:rsidP="0096045F"/>
    <w:p w14:paraId="3A5B6963" w14:textId="77777777" w:rsidR="0096045F" w:rsidRDefault="0096045F" w:rsidP="0096045F"/>
    <w:p w14:paraId="5FE6C31F" w14:textId="77777777" w:rsidR="0096045F" w:rsidRDefault="0096045F" w:rsidP="0096045F"/>
    <w:p w14:paraId="32D85308" w14:textId="77777777" w:rsidR="0096045F" w:rsidRDefault="0096045F" w:rsidP="0096045F">
      <w:r>
        <w:t>box-sizing</w:t>
      </w:r>
    </w:p>
    <w:p w14:paraId="2FF61A6C" w14:textId="77777777" w:rsidR="0096045F" w:rsidRDefault="0096045F" w:rsidP="0096045F">
      <w:r>
        <w:t>https://</w:t>
      </w:r>
      <w:proofErr w:type="spellStart"/>
      <w:r>
        <w:t>developer.mozilla.org</w:t>
      </w:r>
      <w:proofErr w:type="spellEnd"/>
      <w:r>
        <w:t>/</w:t>
      </w:r>
      <w:proofErr w:type="spellStart"/>
      <w:r>
        <w:t>en</w:t>
      </w:r>
      <w:proofErr w:type="spellEnd"/>
      <w:r>
        <w:t>-US/docs/Web/CSS/box-sizing</w:t>
      </w:r>
    </w:p>
    <w:p w14:paraId="0F6063C6" w14:textId="77777777" w:rsidR="0096045F" w:rsidRDefault="0096045F" w:rsidP="0096045F"/>
    <w:p w14:paraId="7FE061CA" w14:textId="77777777" w:rsidR="0096045F" w:rsidRDefault="0096045F" w:rsidP="0096045F"/>
    <w:p w14:paraId="5E1491CB" w14:textId="77777777" w:rsidR="0096045F" w:rsidRDefault="0096045F" w:rsidP="0096045F"/>
    <w:p w14:paraId="562A0C0F" w14:textId="77777777" w:rsidR="0096045F" w:rsidRDefault="0096045F" w:rsidP="0096045F"/>
    <w:p w14:paraId="261D8A32" w14:textId="77777777" w:rsidR="0096045F" w:rsidRDefault="0096045F" w:rsidP="0096045F">
      <w:r>
        <w:t xml:space="preserve">root </w:t>
      </w:r>
    </w:p>
    <w:p w14:paraId="564B6579" w14:textId="77777777" w:rsidR="0096045F" w:rsidRDefault="0096045F" w:rsidP="0096045F">
      <w:r>
        <w:t>https://</w:t>
      </w:r>
      <w:proofErr w:type="spellStart"/>
      <w:r>
        <w:t>developer.mozilla.org</w:t>
      </w:r>
      <w:proofErr w:type="spellEnd"/>
      <w:r>
        <w:t>/</w:t>
      </w:r>
      <w:proofErr w:type="spellStart"/>
      <w:r>
        <w:t>en</w:t>
      </w:r>
      <w:proofErr w:type="spellEnd"/>
      <w:r>
        <w:t>-US/docs/Web/CSS/:root</w:t>
      </w:r>
    </w:p>
    <w:p w14:paraId="2580AD79" w14:textId="77777777" w:rsidR="0096045F" w:rsidRDefault="0096045F" w:rsidP="0096045F">
      <w:r>
        <w:t>https://developer.mozilla.org/en-US/docs/Web/CSS/Using_CSS_custom_properties</w:t>
      </w:r>
    </w:p>
    <w:p w14:paraId="548BBE9E" w14:textId="77777777" w:rsidR="0096045F" w:rsidRDefault="0096045F" w:rsidP="0096045F">
      <w:r>
        <w:t>https://developer.mozilla.org/en-US/docs/Learn/CSS/Building_blocks/Overflowing_content</w:t>
      </w:r>
    </w:p>
    <w:p w14:paraId="101C8E11" w14:textId="77777777" w:rsidR="0096045F" w:rsidRDefault="0096045F" w:rsidP="0096045F">
      <w:r>
        <w:lastRenderedPageBreak/>
        <w:t>https://developer.mozilla.org/en-US/docs/Learn/CSS/First_steps/How_CSS_is_structured</w:t>
      </w:r>
    </w:p>
    <w:p w14:paraId="3282CD69" w14:textId="77777777" w:rsidR="0096045F" w:rsidRDefault="0096045F" w:rsidP="0096045F">
      <w:r>
        <w:t>https://developer.mozilla.org/en-US/docs/Learn/CSS/Building_blocks/Selectors</w:t>
      </w:r>
    </w:p>
    <w:p w14:paraId="5F0F0790" w14:textId="77777777" w:rsidR="0096045F" w:rsidRDefault="0096045F" w:rsidP="0096045F">
      <w:r>
        <w:t>https://</w:t>
      </w:r>
      <w:proofErr w:type="spellStart"/>
      <w:r>
        <w:t>www.w3schools.com</w:t>
      </w:r>
      <w:proofErr w:type="spellEnd"/>
      <w:r>
        <w:t>/</w:t>
      </w:r>
      <w:proofErr w:type="spellStart"/>
      <w:r>
        <w:t>cssref</w:t>
      </w:r>
      <w:proofErr w:type="spellEnd"/>
      <w:r>
        <w:t>/</w:t>
      </w:r>
      <w:proofErr w:type="spellStart"/>
      <w:r>
        <w:t>sel_root.asp</w:t>
      </w:r>
      <w:proofErr w:type="spellEnd"/>
    </w:p>
    <w:p w14:paraId="5EA21805" w14:textId="77777777" w:rsidR="0096045F" w:rsidRDefault="0096045F" w:rsidP="0096045F">
      <w:r>
        <w:t>https://</w:t>
      </w:r>
      <w:proofErr w:type="spellStart"/>
      <w:r>
        <w:t>css-tricks.com</w:t>
      </w:r>
      <w:proofErr w:type="spellEnd"/>
      <w:r>
        <w:t>/almanac/selectors/r/root/</w:t>
      </w:r>
    </w:p>
    <w:p w14:paraId="0B806990" w14:textId="77777777" w:rsidR="0096045F" w:rsidRDefault="0096045F" w:rsidP="0096045F">
      <w:r>
        <w:t>https://</w:t>
      </w:r>
      <w:proofErr w:type="spellStart"/>
      <w:r>
        <w:t>www.javatpoint.com</w:t>
      </w:r>
      <w:proofErr w:type="spellEnd"/>
      <w:r>
        <w:t>/</w:t>
      </w:r>
      <w:proofErr w:type="spellStart"/>
      <w:r>
        <w:t>css</w:t>
      </w:r>
      <w:proofErr w:type="spellEnd"/>
      <w:r>
        <w:t>-root-selector</w:t>
      </w:r>
    </w:p>
    <w:p w14:paraId="585E6272" w14:textId="77777777" w:rsidR="0096045F" w:rsidRDefault="0096045F" w:rsidP="0096045F">
      <w:r>
        <w:t>fallback value</w:t>
      </w:r>
    </w:p>
    <w:p w14:paraId="37F3A4E7" w14:textId="77777777" w:rsidR="0096045F" w:rsidRDefault="0096045F" w:rsidP="0096045F"/>
    <w:p w14:paraId="190A0491" w14:textId="77777777" w:rsidR="0096045F" w:rsidRDefault="0096045F" w:rsidP="0096045F"/>
    <w:p w14:paraId="305DEF91" w14:textId="77777777" w:rsidR="0096045F" w:rsidRDefault="0096045F" w:rsidP="0096045F">
      <w:r>
        <w:t>label</w:t>
      </w:r>
    </w:p>
    <w:p w14:paraId="1EBC4CB1" w14:textId="77777777" w:rsidR="0096045F" w:rsidRDefault="0096045F" w:rsidP="0096045F">
      <w:r>
        <w:t>https://</w:t>
      </w:r>
      <w:proofErr w:type="spellStart"/>
      <w:r>
        <w:t>beyamooz.com</w:t>
      </w:r>
      <w:proofErr w:type="spellEnd"/>
      <w:r>
        <w:t>/tags/312-html-tag/2251-%</w:t>
      </w:r>
      <w:proofErr w:type="spellStart"/>
      <w:r>
        <w:t>D8%AA%DA%AF-label</w:t>
      </w:r>
      <w:proofErr w:type="spellEnd"/>
    </w:p>
    <w:p w14:paraId="38D6F2ED" w14:textId="77777777" w:rsidR="0096045F" w:rsidRDefault="0096045F" w:rsidP="0096045F"/>
    <w:p w14:paraId="293232A9" w14:textId="77777777" w:rsidR="0096045F" w:rsidRDefault="0096045F" w:rsidP="0096045F"/>
    <w:p w14:paraId="05CE3897" w14:textId="77777777" w:rsidR="0096045F" w:rsidRDefault="0096045F" w:rsidP="0096045F"/>
    <w:p w14:paraId="535DBF5D" w14:textId="77777777" w:rsidR="0096045F" w:rsidRDefault="0096045F" w:rsidP="0096045F"/>
    <w:p w14:paraId="4E8329B4" w14:textId="77777777" w:rsidR="0096045F" w:rsidRDefault="0096045F" w:rsidP="0096045F">
      <w:r>
        <w:t>Go Variable Naming Rules</w:t>
      </w:r>
    </w:p>
    <w:p w14:paraId="18E3ACD8" w14:textId="77777777" w:rsidR="0096045F" w:rsidRDefault="0096045F" w:rsidP="0096045F"/>
    <w:p w14:paraId="716A94C3" w14:textId="77777777" w:rsidR="0096045F" w:rsidRDefault="0096045F" w:rsidP="0096045F"/>
    <w:p w14:paraId="20D9E2D2" w14:textId="77777777" w:rsidR="0096045F" w:rsidRDefault="0096045F" w:rsidP="0096045F"/>
    <w:p w14:paraId="61DF4E01" w14:textId="77777777" w:rsidR="0096045F" w:rsidRDefault="0096045F" w:rsidP="0096045F"/>
    <w:p w14:paraId="4EC073A6" w14:textId="77777777" w:rsidR="0096045F" w:rsidRDefault="0096045F" w:rsidP="0096045F">
      <w:r>
        <w:t>Pseudo-elements</w:t>
      </w:r>
    </w:p>
    <w:p w14:paraId="482187BD" w14:textId="77777777" w:rsidR="0096045F" w:rsidRDefault="0096045F" w:rsidP="0096045F">
      <w:r>
        <w:t>https://</w:t>
      </w:r>
      <w:proofErr w:type="spellStart"/>
      <w:r>
        <w:t>developer.mozilla.org</w:t>
      </w:r>
      <w:proofErr w:type="spellEnd"/>
      <w:r>
        <w:t>/</w:t>
      </w:r>
      <w:proofErr w:type="spellStart"/>
      <w:r>
        <w:t>en</w:t>
      </w:r>
      <w:proofErr w:type="spellEnd"/>
      <w:r>
        <w:t>-US/docs/Web/CSS/Pseudo-elements</w:t>
      </w:r>
    </w:p>
    <w:p w14:paraId="49612EBB" w14:textId="77777777" w:rsidR="0096045F" w:rsidRDefault="0096045F" w:rsidP="0096045F">
      <w:r>
        <w:t>https://</w:t>
      </w:r>
      <w:proofErr w:type="spellStart"/>
      <w:r>
        <w:t>developer.mozilla.org</w:t>
      </w:r>
      <w:proofErr w:type="spellEnd"/>
      <w:r>
        <w:t>/</w:t>
      </w:r>
      <w:proofErr w:type="spellStart"/>
      <w:r>
        <w:t>en</w:t>
      </w:r>
      <w:proofErr w:type="spellEnd"/>
      <w:r>
        <w:t>-US/docs/Web/CSS/::after</w:t>
      </w:r>
    </w:p>
    <w:p w14:paraId="304AAA4E" w14:textId="77777777" w:rsidR="0096045F" w:rsidRDefault="0096045F" w:rsidP="0096045F">
      <w:r>
        <w:t>https://dev.to/j471n/how-to-use-before-and-after-in-tailwind-css-1he</w:t>
      </w:r>
    </w:p>
    <w:p w14:paraId="3B743B2B" w14:textId="77777777" w:rsidR="0096045F" w:rsidRDefault="0096045F" w:rsidP="0096045F"/>
    <w:p w14:paraId="750EA960" w14:textId="77777777" w:rsidR="0096045F" w:rsidRDefault="0096045F" w:rsidP="0096045F"/>
    <w:p w14:paraId="4E84B006" w14:textId="77777777" w:rsidR="0096045F" w:rsidRDefault="0096045F" w:rsidP="0096045F"/>
    <w:p w14:paraId="5361C29A" w14:textId="77777777" w:rsidR="0096045F" w:rsidRDefault="0096045F" w:rsidP="0096045F">
      <w:r>
        <w:t>Custom properties (--*): CSS variables</w:t>
      </w:r>
    </w:p>
    <w:p w14:paraId="6873616A" w14:textId="77777777" w:rsidR="0096045F" w:rsidRDefault="0096045F" w:rsidP="0096045F">
      <w:r>
        <w:t>https://</w:t>
      </w:r>
      <w:proofErr w:type="spellStart"/>
      <w:r>
        <w:t>developer.mozilla.org</w:t>
      </w:r>
      <w:proofErr w:type="spellEnd"/>
      <w:r>
        <w:t>/</w:t>
      </w:r>
      <w:proofErr w:type="spellStart"/>
      <w:r>
        <w:t>en</w:t>
      </w:r>
      <w:proofErr w:type="spellEnd"/>
      <w:r>
        <w:t>-US/docs/Web/CSS/--*</w:t>
      </w:r>
    </w:p>
    <w:p w14:paraId="2D6D06AF" w14:textId="77777777" w:rsidR="0096045F" w:rsidRDefault="0096045F" w:rsidP="0096045F">
      <w:r>
        <w:t>https://</w:t>
      </w:r>
      <w:proofErr w:type="spellStart"/>
      <w:r>
        <w:t>ordinarycoders.com</w:t>
      </w:r>
      <w:proofErr w:type="spellEnd"/>
      <w:r>
        <w:t>/blog/article/</w:t>
      </w:r>
      <w:proofErr w:type="spellStart"/>
      <w:r>
        <w:t>tailwindcss</w:t>
      </w:r>
      <w:proofErr w:type="spellEnd"/>
      <w:r>
        <w:t>-custom-forms</w:t>
      </w:r>
    </w:p>
    <w:p w14:paraId="4AA645FC" w14:textId="77777777" w:rsidR="0096045F" w:rsidRDefault="0096045F" w:rsidP="0096045F">
      <w:r>
        <w:lastRenderedPageBreak/>
        <w:t>https://stackoverflow.com/questions/31317238/why-use-selector-in-combination-with-before-and-after</w:t>
      </w:r>
    </w:p>
    <w:p w14:paraId="67D7A94A" w14:textId="77777777" w:rsidR="0096045F" w:rsidRDefault="0096045F" w:rsidP="0096045F">
      <w:r>
        <w:t>https://www.freecodecamp.org/news/css-before-and-after-how-to-use-the-content-property/</w:t>
      </w:r>
    </w:p>
    <w:p w14:paraId="5786666E" w14:textId="77777777" w:rsidR="0096045F" w:rsidRDefault="0096045F" w:rsidP="0096045F"/>
    <w:p w14:paraId="5A146F0A" w14:textId="77777777" w:rsidR="0096045F" w:rsidRDefault="0096045F" w:rsidP="0096045F"/>
    <w:p w14:paraId="5CF4ADBF" w14:textId="77777777" w:rsidR="0096045F" w:rsidRDefault="0096045F" w:rsidP="0096045F"/>
    <w:p w14:paraId="31BA4D6E" w14:textId="77777777" w:rsidR="0096045F" w:rsidRDefault="0096045F" w:rsidP="0096045F"/>
    <w:p w14:paraId="53395505" w14:textId="77777777" w:rsidR="0096045F" w:rsidRDefault="0096045F" w:rsidP="0096045F">
      <w:r>
        <w:t>nav in html</w:t>
      </w:r>
    </w:p>
    <w:p w14:paraId="597F7569" w14:textId="77777777" w:rsidR="0096045F" w:rsidRDefault="0096045F" w:rsidP="0096045F">
      <w:proofErr w:type="spellStart"/>
      <w:r>
        <w:t>href</w:t>
      </w:r>
      <w:proofErr w:type="spellEnd"/>
      <w:r>
        <w:t>="#"</w:t>
      </w:r>
    </w:p>
    <w:p w14:paraId="09C819C2" w14:textId="77777777" w:rsidR="0096045F" w:rsidRDefault="0096045F" w:rsidP="0096045F">
      <w:r>
        <w:t>metaphor</w:t>
      </w:r>
    </w:p>
    <w:p w14:paraId="5C90EE6F" w14:textId="77777777" w:rsidR="0096045F" w:rsidRDefault="0096045F" w:rsidP="0096045F">
      <w:r>
        <w:t>react</w:t>
      </w:r>
    </w:p>
    <w:p w14:paraId="3F17F2B0" w14:textId="77777777" w:rsidR="0096045F" w:rsidRDefault="0096045F" w:rsidP="0096045F">
      <w:r>
        <w:t>spa</w:t>
      </w:r>
    </w:p>
    <w:p w14:paraId="14C62607" w14:textId="77777777" w:rsidR="0096045F" w:rsidRDefault="0096045F" w:rsidP="0096045F">
      <w:r>
        <w:t>framework what</w:t>
      </w:r>
    </w:p>
    <w:p w14:paraId="10AD9717" w14:textId="77777777" w:rsidR="0096045F" w:rsidRDefault="0096045F" w:rsidP="0096045F">
      <w:r>
        <w:t>angular</w:t>
      </w:r>
    </w:p>
    <w:p w14:paraId="6E89F7D6" w14:textId="77777777" w:rsidR="0096045F" w:rsidRDefault="0096045F" w:rsidP="0096045F">
      <w:proofErr w:type="spellStart"/>
      <w:r>
        <w:t>viu</w:t>
      </w:r>
      <w:proofErr w:type="spellEnd"/>
    </w:p>
    <w:p w14:paraId="3DF5CC92" w14:textId="77777777" w:rsidR="0096045F" w:rsidRDefault="0096045F" w:rsidP="0096045F">
      <w:r>
        <w:t>react native</w:t>
      </w:r>
    </w:p>
    <w:p w14:paraId="19B5D263" w14:textId="77777777" w:rsidR="0096045F" w:rsidRDefault="0096045F" w:rsidP="0096045F">
      <w:r>
        <w:t>cross platform</w:t>
      </w:r>
    </w:p>
    <w:p w14:paraId="6F54CF2B" w14:textId="77777777" w:rsidR="0096045F" w:rsidRDefault="0096045F" w:rsidP="0096045F">
      <w:r>
        <w:t>web view</w:t>
      </w:r>
    </w:p>
    <w:p w14:paraId="239C8F19" w14:textId="77777777" w:rsidR="0096045F" w:rsidRDefault="0096045F" w:rsidP="0096045F"/>
    <w:p w14:paraId="482A69E7" w14:textId="77777777" w:rsidR="0096045F" w:rsidRDefault="0096045F" w:rsidP="0096045F"/>
    <w:p w14:paraId="1E2DA91F" w14:textId="77777777" w:rsidR="0096045F" w:rsidRDefault="0096045F" w:rsidP="0096045F"/>
    <w:p w14:paraId="58BDDACF" w14:textId="77777777" w:rsidR="0096045F" w:rsidRDefault="0096045F" w:rsidP="0096045F"/>
    <w:p w14:paraId="06801B28" w14:textId="77777777" w:rsidR="0096045F" w:rsidRDefault="0096045F" w:rsidP="0096045F">
      <w:r>
        <w:t>&lt;button&gt;</w:t>
      </w:r>
    </w:p>
    <w:p w14:paraId="7B9E8CD8" w14:textId="77777777" w:rsidR="0096045F" w:rsidRDefault="0096045F" w:rsidP="0096045F">
      <w:r>
        <w:t>https://</w:t>
      </w:r>
      <w:proofErr w:type="spellStart"/>
      <w:r>
        <w:t>www.w3schools.com</w:t>
      </w:r>
      <w:proofErr w:type="spellEnd"/>
      <w:r>
        <w:t>/tags/</w:t>
      </w:r>
      <w:proofErr w:type="spellStart"/>
      <w:r>
        <w:t>tag_button.asp</w:t>
      </w:r>
      <w:proofErr w:type="spellEnd"/>
    </w:p>
    <w:p w14:paraId="0C8E26F8" w14:textId="77777777" w:rsidR="0096045F" w:rsidRDefault="0096045F" w:rsidP="0096045F"/>
    <w:p w14:paraId="4479AC2B" w14:textId="77777777" w:rsidR="0096045F" w:rsidRDefault="0096045F" w:rsidP="0096045F"/>
    <w:p w14:paraId="0ACED0AE" w14:textId="77777777" w:rsidR="0096045F" w:rsidRDefault="0096045F" w:rsidP="0096045F">
      <w:r>
        <w:t>aria-label</w:t>
      </w:r>
    </w:p>
    <w:p w14:paraId="3B285BA2" w14:textId="77777777" w:rsidR="0096045F" w:rsidRDefault="0096045F" w:rsidP="0096045F">
      <w:r>
        <w:t>https://developer.mozilla.org/en-US/docs/Web/Accessibility/ARIA/Attributes/aria-label</w:t>
      </w:r>
    </w:p>
    <w:p w14:paraId="16502714" w14:textId="77777777" w:rsidR="0096045F" w:rsidRDefault="0096045F" w:rsidP="0096045F">
      <w:r>
        <w:t>https://</w:t>
      </w:r>
      <w:proofErr w:type="spellStart"/>
      <w:r>
        <w:t>developer.mozilla.org</w:t>
      </w:r>
      <w:proofErr w:type="spellEnd"/>
      <w:r>
        <w:t>/</w:t>
      </w:r>
      <w:proofErr w:type="spellStart"/>
      <w:r>
        <w:t>en</w:t>
      </w:r>
      <w:proofErr w:type="spellEnd"/>
      <w:r>
        <w:t>-US/docs/Web/HTML/Element/label</w:t>
      </w:r>
    </w:p>
    <w:p w14:paraId="1BF7D9D9" w14:textId="77777777" w:rsidR="0096045F" w:rsidRDefault="0096045F" w:rsidP="0096045F">
      <w:r>
        <w:lastRenderedPageBreak/>
        <w:t>https://</w:t>
      </w:r>
      <w:proofErr w:type="spellStart"/>
      <w:r>
        <w:t>www.w3schools.com</w:t>
      </w:r>
      <w:proofErr w:type="spellEnd"/>
      <w:r>
        <w:t>/accessibility/</w:t>
      </w:r>
      <w:proofErr w:type="spellStart"/>
      <w:r>
        <w:t>accessibility_labels.php</w:t>
      </w:r>
      <w:proofErr w:type="spellEnd"/>
    </w:p>
    <w:p w14:paraId="0E6D1A6C" w14:textId="77777777" w:rsidR="0096045F" w:rsidRDefault="0096045F" w:rsidP="0096045F"/>
    <w:p w14:paraId="0A9B6ABE" w14:textId="77777777" w:rsidR="0096045F" w:rsidRDefault="0096045F" w:rsidP="0096045F"/>
    <w:p w14:paraId="075AB5C5" w14:textId="77777777" w:rsidR="0096045F" w:rsidRDefault="0096045F" w:rsidP="0096045F"/>
    <w:p w14:paraId="3DFC09A1" w14:textId="77777777" w:rsidR="0096045F" w:rsidRDefault="0096045F" w:rsidP="0096045F"/>
    <w:p w14:paraId="090A2EC6" w14:textId="77777777" w:rsidR="0096045F" w:rsidRDefault="0096045F" w:rsidP="0096045F">
      <w:r>
        <w:t>React</w:t>
      </w:r>
    </w:p>
    <w:p w14:paraId="66B107C4" w14:textId="77777777" w:rsidR="0096045F" w:rsidRDefault="0096045F" w:rsidP="0096045F">
      <w:r>
        <w:t>https://</w:t>
      </w:r>
      <w:proofErr w:type="spellStart"/>
      <w:r>
        <w:t>www.w3schools.com</w:t>
      </w:r>
      <w:proofErr w:type="spellEnd"/>
      <w:r>
        <w:t>/</w:t>
      </w:r>
      <w:proofErr w:type="spellStart"/>
      <w:r>
        <w:t>whatis</w:t>
      </w:r>
      <w:proofErr w:type="spellEnd"/>
      <w:r>
        <w:t>/</w:t>
      </w:r>
      <w:proofErr w:type="spellStart"/>
      <w:r>
        <w:t>whatis_react.asp</w:t>
      </w:r>
      <w:proofErr w:type="spellEnd"/>
    </w:p>
    <w:p w14:paraId="3083DFFE" w14:textId="77777777" w:rsidR="0096045F" w:rsidRDefault="0096045F" w:rsidP="0096045F"/>
    <w:p w14:paraId="4E34DB6E" w14:textId="77777777" w:rsidR="0096045F" w:rsidRDefault="0096045F" w:rsidP="0096045F">
      <w:r>
        <w:t>https://</w:t>
      </w:r>
      <w:proofErr w:type="spellStart"/>
      <w:r>
        <w:t>www.w3schools.com</w:t>
      </w:r>
      <w:proofErr w:type="spellEnd"/>
      <w:r>
        <w:t>/REACT/</w:t>
      </w:r>
      <w:proofErr w:type="spellStart"/>
      <w:r>
        <w:t>DEFAULT.ASP</w:t>
      </w:r>
      <w:proofErr w:type="spellEnd"/>
    </w:p>
    <w:p w14:paraId="5CD2E1BA" w14:textId="77777777" w:rsidR="0096045F" w:rsidRDefault="0096045F" w:rsidP="0096045F">
      <w:r>
        <w:t>https://</w:t>
      </w:r>
      <w:proofErr w:type="spellStart"/>
      <w:r>
        <w:t>reactjs.org</w:t>
      </w:r>
      <w:proofErr w:type="spellEnd"/>
      <w:r>
        <w:t>/</w:t>
      </w:r>
    </w:p>
    <w:p w14:paraId="212A8373" w14:textId="77777777" w:rsidR="0096045F" w:rsidRDefault="0096045F" w:rsidP="0096045F">
      <w:r>
        <w:t>https://www.tutorialrepublic.com/javascript-tutorial/javascript-ajax.php</w:t>
      </w:r>
    </w:p>
    <w:p w14:paraId="77019550" w14:textId="77777777" w:rsidR="0096045F" w:rsidRDefault="0096045F" w:rsidP="0096045F">
      <w:r>
        <w:t>https://</w:t>
      </w:r>
      <w:proofErr w:type="spellStart"/>
      <w:r>
        <w:t>www.pluralsight.com</w:t>
      </w:r>
      <w:proofErr w:type="spellEnd"/>
      <w:r>
        <w:t>/guides/how-to-handle-ajax-with-react</w:t>
      </w:r>
    </w:p>
    <w:p w14:paraId="12CA034B" w14:textId="77777777" w:rsidR="0096045F" w:rsidRDefault="0096045F" w:rsidP="0096045F">
      <w:r>
        <w:t>https://</w:t>
      </w:r>
      <w:proofErr w:type="spellStart"/>
      <w:r>
        <w:t>www.geeksforgeeks.org</w:t>
      </w:r>
      <w:proofErr w:type="spellEnd"/>
      <w:r>
        <w:t>/</w:t>
      </w:r>
      <w:proofErr w:type="spellStart"/>
      <w:r>
        <w:t>reactjs</w:t>
      </w:r>
      <w:proofErr w:type="spellEnd"/>
      <w:r>
        <w:t>-ajax-and-</w:t>
      </w:r>
      <w:proofErr w:type="spellStart"/>
      <w:r>
        <w:t>api</w:t>
      </w:r>
      <w:proofErr w:type="spellEnd"/>
      <w:r>
        <w:t>/</w:t>
      </w:r>
    </w:p>
    <w:p w14:paraId="6AED1701" w14:textId="77777777" w:rsidR="0096045F" w:rsidRDefault="0096045F" w:rsidP="0096045F">
      <w:r>
        <w:t>https://medium.com/@marvinjudehk/reactjs-single-page-applications-spa-for-the-rest-of-us-cd210b107051</w:t>
      </w:r>
    </w:p>
    <w:p w14:paraId="24987B80" w14:textId="77777777" w:rsidR="0096045F" w:rsidRDefault="0096045F" w:rsidP="0096045F">
      <w:r>
        <w:t>https://www.kirupa.com/react/creating_single_page_app_react_using_react_router.htm</w:t>
      </w:r>
    </w:p>
    <w:p w14:paraId="08C693FA" w14:textId="77777777" w:rsidR="0096045F" w:rsidRDefault="0096045F" w:rsidP="0096045F">
      <w:r>
        <w:t>https://www.royalcyber.com/blog/ecommerce/react-spa-for-increased-performance-and-customer-experience/#:~:text=What%20is%20SPA%3F,refreshes%20the%20current%20web%20page.</w:t>
      </w:r>
    </w:p>
    <w:p w14:paraId="45279352" w14:textId="77777777" w:rsidR="0096045F" w:rsidRDefault="0096045F" w:rsidP="0096045F"/>
    <w:p w14:paraId="1A4B7ECB" w14:textId="77777777" w:rsidR="0096045F" w:rsidRDefault="0096045F" w:rsidP="0096045F"/>
    <w:p w14:paraId="5D4BE898" w14:textId="77777777" w:rsidR="0096045F" w:rsidRDefault="0096045F" w:rsidP="0096045F"/>
    <w:p w14:paraId="4426E78F" w14:textId="77777777" w:rsidR="0096045F" w:rsidRDefault="0096045F" w:rsidP="0096045F"/>
    <w:p w14:paraId="238E38B6" w14:textId="77777777" w:rsidR="0096045F" w:rsidRDefault="0096045F" w:rsidP="0096045F"/>
    <w:p w14:paraId="222256D7" w14:textId="77777777" w:rsidR="0096045F" w:rsidRDefault="0096045F" w:rsidP="0096045F"/>
    <w:p w14:paraId="1A6A3CD7" w14:textId="77777777" w:rsidR="0096045F" w:rsidRDefault="0096045F" w:rsidP="0096045F"/>
    <w:p w14:paraId="78ACC990" w14:textId="77777777" w:rsidR="0096045F" w:rsidRDefault="0096045F" w:rsidP="0096045F">
      <w:r>
        <w:t>PORTFOLIO</w:t>
      </w:r>
    </w:p>
    <w:p w14:paraId="17BD81C4" w14:textId="77777777" w:rsidR="0096045F" w:rsidRDefault="0096045F" w:rsidP="0096045F">
      <w:r>
        <w:t>https://</w:t>
      </w:r>
      <w:proofErr w:type="spellStart"/>
      <w:r>
        <w:t>www.freecodecamp.org</w:t>
      </w:r>
      <w:proofErr w:type="spellEnd"/>
      <w:r>
        <w:t>/news/tag/portfolio/</w:t>
      </w:r>
    </w:p>
    <w:p w14:paraId="5C27F7C5" w14:textId="77777777" w:rsidR="0096045F" w:rsidRDefault="0096045F" w:rsidP="0096045F">
      <w:r>
        <w:t>https://www.freecodecamp.org/news/13-awesome-freelance-developer-portfolios/</w:t>
      </w:r>
    </w:p>
    <w:p w14:paraId="045929EB" w14:textId="77777777" w:rsidR="0096045F" w:rsidRDefault="0096045F" w:rsidP="0096045F">
      <w:r>
        <w:t>https://www.freecodecamp.org/news/15-web-developer-portfolios-to-inspire-you-137fb1743cae/</w:t>
      </w:r>
    </w:p>
    <w:p w14:paraId="6BA9DEAE" w14:textId="77777777" w:rsidR="0096045F" w:rsidRDefault="0096045F" w:rsidP="0096045F">
      <w:r>
        <w:lastRenderedPageBreak/>
        <w:t>https://www.freecodecamp.org/news/how-to-create-a-portfolio-website-using-html-css-javascript-and-bootstrap/</w:t>
      </w:r>
    </w:p>
    <w:p w14:paraId="6ED0AFE5" w14:textId="77777777" w:rsidR="0096045F" w:rsidRDefault="0096045F" w:rsidP="0096045F">
      <w:r>
        <w:t>https://www.freecodecamp.org/news/how-to-build-a-developer-portfolio-website/</w:t>
      </w:r>
    </w:p>
    <w:p w14:paraId="56F8D99A" w14:textId="77777777" w:rsidR="0096045F" w:rsidRDefault="0096045F" w:rsidP="0096045F">
      <w:r>
        <w:t>https://</w:t>
      </w:r>
      <w:proofErr w:type="spellStart"/>
      <w:r>
        <w:t>cdnjs.com</w:t>
      </w:r>
      <w:proofErr w:type="spellEnd"/>
      <w:r>
        <w:t>/libraries</w:t>
      </w:r>
    </w:p>
    <w:p w14:paraId="23C0DB10" w14:textId="77777777" w:rsidR="0096045F" w:rsidRDefault="0096045F" w:rsidP="0096045F">
      <w:r>
        <w:t>https://</w:t>
      </w:r>
      <w:proofErr w:type="spellStart"/>
      <w:r>
        <w:t>www.freecodecamp.org</w:t>
      </w:r>
      <w:proofErr w:type="spellEnd"/>
      <w:r>
        <w:t>/</w:t>
      </w:r>
    </w:p>
    <w:p w14:paraId="38A0C0CA" w14:textId="77777777" w:rsidR="0096045F" w:rsidRDefault="0096045F" w:rsidP="0096045F"/>
    <w:p w14:paraId="0A10E645" w14:textId="77777777" w:rsidR="0096045F" w:rsidRDefault="0096045F" w:rsidP="0096045F"/>
    <w:p w14:paraId="455E9339" w14:textId="77777777" w:rsidR="0096045F" w:rsidRDefault="0096045F" w:rsidP="0096045F"/>
    <w:p w14:paraId="5842C759" w14:textId="77777777" w:rsidR="0096045F" w:rsidRDefault="0096045F" w:rsidP="0096045F"/>
    <w:p w14:paraId="14E692C7" w14:textId="77777777" w:rsidR="0096045F" w:rsidRDefault="0096045F" w:rsidP="0096045F"/>
    <w:p w14:paraId="6C998FEB" w14:textId="77777777" w:rsidR="0096045F" w:rsidRDefault="0096045F" w:rsidP="0096045F"/>
    <w:p w14:paraId="5A3309FA" w14:textId="77777777" w:rsidR="0096045F" w:rsidRDefault="0096045F" w:rsidP="0096045F"/>
    <w:p w14:paraId="7312B354" w14:textId="77777777" w:rsidR="0096045F" w:rsidRDefault="0096045F" w:rsidP="0096045F">
      <w:r>
        <w:t>accent-color</w:t>
      </w:r>
    </w:p>
    <w:p w14:paraId="2F7692DB" w14:textId="77777777" w:rsidR="0096045F" w:rsidRDefault="0096045F" w:rsidP="0096045F">
      <w:r>
        <w:t>https://</w:t>
      </w:r>
      <w:proofErr w:type="spellStart"/>
      <w:r>
        <w:t>developer.mozilla.org</w:t>
      </w:r>
      <w:proofErr w:type="spellEnd"/>
      <w:r>
        <w:t>/</w:t>
      </w:r>
      <w:proofErr w:type="spellStart"/>
      <w:r>
        <w:t>en</w:t>
      </w:r>
      <w:proofErr w:type="spellEnd"/>
      <w:r>
        <w:t>-US/docs/Web/CSS/accent-color</w:t>
      </w:r>
    </w:p>
    <w:p w14:paraId="72ECA06A" w14:textId="77777777" w:rsidR="0096045F" w:rsidRDefault="0096045F" w:rsidP="0096045F"/>
    <w:p w14:paraId="73817627" w14:textId="77777777" w:rsidR="000A2462" w:rsidRDefault="000A2462"/>
    <w:sectPr w:rsidR="000A24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szS2MAayTCxMDJR0lIJTi4sz8/NACgxrAf4sYsUsAAAA"/>
  </w:docVars>
  <w:rsids>
    <w:rsidRoot w:val="0096045F"/>
    <w:rsid w:val="000A2462"/>
    <w:rsid w:val="009604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359C9"/>
  <w15:chartTrackingRefBased/>
  <w15:docId w15:val="{948A137E-9715-4428-9F27-0F6582DED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730</Words>
  <Characters>4166</Characters>
  <Application>Microsoft Office Word</Application>
  <DocSecurity>0</DocSecurity>
  <Lines>34</Lines>
  <Paragraphs>9</Paragraphs>
  <ScaleCrop>false</ScaleCrop>
  <Company/>
  <LinksUpToDate>false</LinksUpToDate>
  <CharactersWithSpaces>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rzad nikbakhtian</dc:creator>
  <cp:keywords/>
  <dc:description/>
  <cp:lastModifiedBy>shahrzad nikbakhtian</cp:lastModifiedBy>
  <cp:revision>1</cp:revision>
  <dcterms:created xsi:type="dcterms:W3CDTF">2022-06-15T12:22:00Z</dcterms:created>
  <dcterms:modified xsi:type="dcterms:W3CDTF">2022-06-15T12:23:00Z</dcterms:modified>
</cp:coreProperties>
</file>